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51B82D28" w14:textId="0FF013BB" w:rsidR="00F735F5" w:rsidRPr="00F735F5" w:rsidRDefault="006829EE" w:rsidP="00D1595A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B35EB6">
      <w:pPr>
        <w:pStyle w:val="Heading2"/>
      </w:pPr>
      <w:r w:rsidRPr="00B35EB6">
        <w:t>Heading</w:t>
      </w:r>
      <w:r>
        <w:t xml:space="preserve"> 2</w:t>
      </w:r>
    </w:p>
    <w:p w14:paraId="75A77523" w14:textId="77777777" w:rsidR="0025099A" w:rsidRDefault="0025099A" w:rsidP="00062314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A85ACE">
      <w:r>
        <w:t>Normal</w:t>
      </w:r>
    </w:p>
    <w:p w14:paraId="2FA1DE78" w14:textId="502208FC" w:rsidR="004944F0" w:rsidRDefault="005033EB" w:rsidP="00375D6F">
      <w:pPr>
        <w:pStyle w:val="BlockText"/>
      </w:pPr>
      <w:r>
        <w:t>Blockquote</w:t>
      </w:r>
    </w:p>
    <w:p w14:paraId="00E04A7D" w14:textId="77777777" w:rsidR="00375D6F" w:rsidRPr="00C505E1" w:rsidRDefault="00375D6F" w:rsidP="00C505E1">
      <w:pPr>
        <w:pStyle w:val="BodyText"/>
      </w:pPr>
    </w:p>
    <w:p w14:paraId="7615DE09" w14:textId="56C7C865" w:rsidR="004944F0" w:rsidRDefault="004944F0" w:rsidP="004944F0">
      <w:pPr>
        <w:pStyle w:val="SourceCode"/>
      </w:pPr>
      <w:r>
        <w:rPr>
          <w:rStyle w:val="VerbatimChar"/>
        </w:rPr>
        <w:t>Source code</w:t>
      </w:r>
    </w:p>
    <w:p w14:paraId="48150A73" w14:textId="28F32572" w:rsidR="004944F0" w:rsidRDefault="004944F0" w:rsidP="004944F0">
      <w:pPr>
        <w:pStyle w:val="BodyText"/>
      </w:pPr>
    </w:p>
    <w:p w14:paraId="12F05EAF" w14:textId="57FD5ED8" w:rsidR="004944F0" w:rsidRDefault="00B36E5F" w:rsidP="00B36E5F">
      <w:pPr>
        <w:pStyle w:val="Compact"/>
      </w:pPr>
      <w:r>
        <w:t>Compact</w:t>
      </w:r>
    </w:p>
    <w:p w14:paraId="08927B5B" w14:textId="1F4B6315" w:rsidR="004944F0" w:rsidRDefault="008448A1" w:rsidP="008448A1">
      <w:pPr>
        <w:pStyle w:val="Quote"/>
      </w:pPr>
      <w:r>
        <w:t>Quote</w:t>
      </w:r>
    </w:p>
    <w:p w14:paraId="25FFF9DE" w14:textId="77777777" w:rsidR="00505359" w:rsidRDefault="00505359" w:rsidP="00505359"/>
    <w:p w14:paraId="6ADC1750" w14:textId="203FFAB4" w:rsidR="00505359" w:rsidRPr="00505359" w:rsidRDefault="00505359" w:rsidP="00505359"/>
    <w:sectPr w:rsidR="00505359" w:rsidRPr="00505359" w:rsidSect="00647FA6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F6D3C0" w14:textId="77777777" w:rsidR="000932DB" w:rsidRDefault="000932DB">
      <w:pPr>
        <w:spacing w:after="0"/>
      </w:pPr>
      <w:r>
        <w:separator/>
      </w:r>
    </w:p>
  </w:endnote>
  <w:endnote w:type="continuationSeparator" w:id="0">
    <w:p w14:paraId="7383ADA9" w14:textId="77777777" w:rsidR="000932DB" w:rsidRDefault="000932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2C42B7" w14:textId="77777777" w:rsidR="000932DB" w:rsidRDefault="000932DB">
      <w:r>
        <w:separator/>
      </w:r>
    </w:p>
  </w:footnote>
  <w:footnote w:type="continuationSeparator" w:id="0">
    <w:p w14:paraId="7584EA67" w14:textId="77777777" w:rsidR="000932DB" w:rsidRDefault="000932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15366070">
    <w:abstractNumId w:val="9"/>
  </w:num>
  <w:num w:numId="2" w16cid:durableId="1482774974">
    <w:abstractNumId w:val="7"/>
  </w:num>
  <w:num w:numId="3" w16cid:durableId="849679792">
    <w:abstractNumId w:val="6"/>
  </w:num>
  <w:num w:numId="4" w16cid:durableId="1031614173">
    <w:abstractNumId w:val="5"/>
  </w:num>
  <w:num w:numId="5" w16cid:durableId="1482651285">
    <w:abstractNumId w:val="4"/>
  </w:num>
  <w:num w:numId="6" w16cid:durableId="619066445">
    <w:abstractNumId w:val="8"/>
  </w:num>
  <w:num w:numId="7" w16cid:durableId="128086241">
    <w:abstractNumId w:val="3"/>
  </w:num>
  <w:num w:numId="8" w16cid:durableId="1857231296">
    <w:abstractNumId w:val="2"/>
  </w:num>
  <w:num w:numId="9" w16cid:durableId="1816020593">
    <w:abstractNumId w:val="1"/>
  </w:num>
  <w:num w:numId="10" w16cid:durableId="745938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996"/>
    <w:rsid w:val="000557FE"/>
    <w:rsid w:val="00062314"/>
    <w:rsid w:val="000932DB"/>
    <w:rsid w:val="000A55E1"/>
    <w:rsid w:val="001517DD"/>
    <w:rsid w:val="00190CEC"/>
    <w:rsid w:val="001A1D67"/>
    <w:rsid w:val="001F4343"/>
    <w:rsid w:val="00211F87"/>
    <w:rsid w:val="0025099A"/>
    <w:rsid w:val="002763BC"/>
    <w:rsid w:val="002B3E00"/>
    <w:rsid w:val="002E5F77"/>
    <w:rsid w:val="003218DB"/>
    <w:rsid w:val="00375248"/>
    <w:rsid w:val="00375D6F"/>
    <w:rsid w:val="003815BD"/>
    <w:rsid w:val="003F4E6A"/>
    <w:rsid w:val="004331FF"/>
    <w:rsid w:val="00444D5A"/>
    <w:rsid w:val="00446B5D"/>
    <w:rsid w:val="004944F0"/>
    <w:rsid w:val="004E29B3"/>
    <w:rsid w:val="005033EB"/>
    <w:rsid w:val="00505359"/>
    <w:rsid w:val="00561A3F"/>
    <w:rsid w:val="00590D07"/>
    <w:rsid w:val="00633A17"/>
    <w:rsid w:val="00647FA6"/>
    <w:rsid w:val="006829EE"/>
    <w:rsid w:val="00696B85"/>
    <w:rsid w:val="006C55A3"/>
    <w:rsid w:val="007002EF"/>
    <w:rsid w:val="00702B8F"/>
    <w:rsid w:val="00755A52"/>
    <w:rsid w:val="00756845"/>
    <w:rsid w:val="00784D58"/>
    <w:rsid w:val="007B02C3"/>
    <w:rsid w:val="007E624F"/>
    <w:rsid w:val="00813E47"/>
    <w:rsid w:val="008448A1"/>
    <w:rsid w:val="00861952"/>
    <w:rsid w:val="00872235"/>
    <w:rsid w:val="008D6863"/>
    <w:rsid w:val="009D4AB9"/>
    <w:rsid w:val="009E5C3E"/>
    <w:rsid w:val="00A00CF9"/>
    <w:rsid w:val="00A374BE"/>
    <w:rsid w:val="00A62D74"/>
    <w:rsid w:val="00A6630D"/>
    <w:rsid w:val="00A763A9"/>
    <w:rsid w:val="00A85ACE"/>
    <w:rsid w:val="00AD7C28"/>
    <w:rsid w:val="00B35AF6"/>
    <w:rsid w:val="00B35EB6"/>
    <w:rsid w:val="00B36E5F"/>
    <w:rsid w:val="00B82C0F"/>
    <w:rsid w:val="00B83905"/>
    <w:rsid w:val="00B86B75"/>
    <w:rsid w:val="00BC48D5"/>
    <w:rsid w:val="00BD7532"/>
    <w:rsid w:val="00C14694"/>
    <w:rsid w:val="00C36279"/>
    <w:rsid w:val="00C505E1"/>
    <w:rsid w:val="00C60C2F"/>
    <w:rsid w:val="00CB47D5"/>
    <w:rsid w:val="00CD22AA"/>
    <w:rsid w:val="00D1595A"/>
    <w:rsid w:val="00D4524A"/>
    <w:rsid w:val="00D742F7"/>
    <w:rsid w:val="00DF4103"/>
    <w:rsid w:val="00E04DD7"/>
    <w:rsid w:val="00E315A3"/>
    <w:rsid w:val="00EA085E"/>
    <w:rsid w:val="00F301A5"/>
    <w:rsid w:val="00F329BA"/>
    <w:rsid w:val="00F735F5"/>
    <w:rsid w:val="00F747C8"/>
    <w:rsid w:val="00FB5110"/>
    <w:rsid w:val="00FE45DB"/>
    <w:rsid w:val="00FF5080"/>
    <w:rsid w:val="00FF6B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5110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B35EB6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35EB6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35EB6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17D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83905"/>
    <w:pPr>
      <w:spacing w:before="36" w:after="36"/>
    </w:p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5110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B5110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A085E"/>
    <w:pPr>
      <w:spacing w:before="240" w:after="240"/>
      <w:ind w:left="720"/>
    </w:pPr>
    <w:rPr>
      <w:rFonts w:eastAsiaTheme="majorEastAsia" w:cstheme="majorBidi"/>
      <w:bCs/>
      <w:i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1517DD"/>
    <w:rPr>
      <w:rFonts w:ascii="Arial" w:hAnsi="Arial"/>
      <w:sz w:val="22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paragraph" w:styleId="Quote">
    <w:name w:val="Quote"/>
    <w:basedOn w:val="Normal"/>
    <w:next w:val="Normal"/>
    <w:link w:val="QuoteChar"/>
    <w:rsid w:val="008448A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8448A1"/>
    <w:rPr>
      <w:rFonts w:ascii="Arial" w:hAnsi="Arial"/>
      <w:i/>
      <w:iCs/>
      <w:color w:val="404040" w:themeColor="text1" w:themeTint="BF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38476C-378E-4FC2-88B8-0BB6F6AAB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y Grogan-Kaylor</cp:lastModifiedBy>
  <cp:revision>49</cp:revision>
  <dcterms:created xsi:type="dcterms:W3CDTF">2017-11-09T16:11:00Z</dcterms:created>
  <dcterms:modified xsi:type="dcterms:W3CDTF">2024-10-09T21:31:00Z</dcterms:modified>
</cp:coreProperties>
</file>